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BAC72" w14:textId="77777777" w:rsidR="00135D47" w:rsidRPr="00135D47" w:rsidRDefault="00135D47" w:rsidP="00135D4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35D47">
        <w:rPr>
          <w:rFonts w:ascii="Calibri" w:hAnsi="Calibri" w:cs="Monotype Corsiva"/>
          <w:sz w:val="40"/>
          <w:szCs w:val="36"/>
        </w:rPr>
        <w:t>May others be touched with an experience like this,</w:t>
      </w:r>
    </w:p>
    <w:p w14:paraId="43A38481" w14:textId="77777777" w:rsidR="00135D47" w:rsidRPr="00135D47" w:rsidRDefault="00135D47" w:rsidP="00135D4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35D47">
        <w:rPr>
          <w:rFonts w:ascii="Calibri" w:hAnsi="Calibri" w:cs="Monotype Corsiva"/>
          <w:sz w:val="40"/>
          <w:szCs w:val="36"/>
        </w:rPr>
        <w:t>A meeting of souls which kindled true bliss.</w:t>
      </w:r>
    </w:p>
    <w:p w14:paraId="731F22B3" w14:textId="77777777" w:rsidR="00135D47" w:rsidRPr="00135D47" w:rsidRDefault="00135D47" w:rsidP="00135D4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35D47">
        <w:rPr>
          <w:rFonts w:ascii="Calibri" w:hAnsi="Calibri" w:cs="Monotype Corsiva"/>
          <w:sz w:val="40"/>
          <w:szCs w:val="36"/>
        </w:rPr>
        <w:t>Never to doubt the powers above,</w:t>
      </w:r>
    </w:p>
    <w:p w14:paraId="0C832511" w14:textId="77777777" w:rsidR="00135D47" w:rsidRPr="00135D47" w:rsidRDefault="00135D47" w:rsidP="00135D4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35D47">
        <w:rPr>
          <w:rFonts w:ascii="Calibri" w:hAnsi="Calibri" w:cs="Monotype Corsiva"/>
          <w:sz w:val="40"/>
          <w:szCs w:val="36"/>
        </w:rPr>
        <w:t>Daring to be bound by a deeper love.</w:t>
      </w:r>
    </w:p>
    <w:p w14:paraId="1E31B05B" w14:textId="77777777" w:rsidR="00135D47" w:rsidRPr="00135D47" w:rsidRDefault="00135D47" w:rsidP="00135D4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35D47">
        <w:rPr>
          <w:rFonts w:ascii="Calibri" w:hAnsi="Calibri" w:cs="Monotype Corsiva"/>
          <w:sz w:val="40"/>
          <w:szCs w:val="36"/>
        </w:rPr>
        <w:t>Sweeter memories we will create</w:t>
      </w:r>
    </w:p>
    <w:p w14:paraId="734748DB" w14:textId="77777777" w:rsidR="00A563BD" w:rsidRPr="00135D47" w:rsidRDefault="00135D47" w:rsidP="00135D4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35D47">
        <w:rPr>
          <w:rFonts w:ascii="Calibri" w:hAnsi="Calibri" w:cs="Monotype Corsiva"/>
          <w:sz w:val="40"/>
          <w:szCs w:val="36"/>
        </w:rPr>
        <w:t>Verily</w:t>
      </w:r>
      <w:r w:rsidR="00D70F6E">
        <w:rPr>
          <w:rFonts w:ascii="Calibri" w:hAnsi="Calibri" w:cs="Monotype Corsiva"/>
          <w:sz w:val="40"/>
          <w:szCs w:val="36"/>
        </w:rPr>
        <w:t xml:space="preserve"> by stepping into the New Life </w:t>
      </w:r>
      <w:proofErr w:type="gramStart"/>
      <w:r w:rsidR="00D70F6E">
        <w:rPr>
          <w:rFonts w:ascii="Calibri" w:hAnsi="Calibri" w:cs="Monotype Corsiva"/>
          <w:sz w:val="40"/>
          <w:szCs w:val="36"/>
        </w:rPr>
        <w:t>w</w:t>
      </w:r>
      <w:r w:rsidRPr="00135D47">
        <w:rPr>
          <w:rFonts w:ascii="Calibri" w:hAnsi="Calibri" w:cs="Monotype Corsiva"/>
          <w:sz w:val="40"/>
          <w:szCs w:val="36"/>
        </w:rPr>
        <w:t>e’re</w:t>
      </w:r>
      <w:proofErr w:type="gramEnd"/>
      <w:r w:rsidRPr="00135D47">
        <w:rPr>
          <w:rFonts w:ascii="Calibri" w:hAnsi="Calibri" w:cs="Monotype Corsiva"/>
          <w:sz w:val="40"/>
          <w:szCs w:val="36"/>
        </w:rPr>
        <w:t xml:space="preserve"> about to make</w:t>
      </w:r>
      <w:r w:rsidR="00D70F6E">
        <w:rPr>
          <w:rFonts w:ascii="Calibri" w:hAnsi="Calibri" w:cs="Monotype Corsiva"/>
          <w:sz w:val="40"/>
          <w:szCs w:val="36"/>
        </w:rPr>
        <w:t>.</w:t>
      </w:r>
    </w:p>
    <w:sectPr w:rsidR="00A563BD" w:rsidRPr="00135D4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eyNDE0MjCxNDVX0lEKTi0uzszPAykwrAUAvW22YywAAAA="/>
  </w:docVars>
  <w:rsids>
    <w:rsidRoot w:val="00A563BD"/>
    <w:rsid w:val="000D14BE"/>
    <w:rsid w:val="00135D47"/>
    <w:rsid w:val="00637E10"/>
    <w:rsid w:val="00940D6C"/>
    <w:rsid w:val="00964C6B"/>
    <w:rsid w:val="00A563BD"/>
    <w:rsid w:val="00D478C5"/>
    <w:rsid w:val="00D70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BE621"/>
  <w15:chartTrackingRefBased/>
  <w15:docId w15:val="{1E6A03E0-36D3-4F6D-BA2B-934B0C4CB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5:00Z</dcterms:created>
  <dcterms:modified xsi:type="dcterms:W3CDTF">2021-02-18T07:35:00Z</dcterms:modified>
</cp:coreProperties>
</file>